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343"/>
        <w:gridCol w:w="6017"/>
      </w:tblGrid>
      <w:tr w:rsidR="00E706D9" w:rsidRPr="00AE7EF8" w14:paraId="287D4D31" w14:textId="77777777" w:rsidTr="002710B3">
        <w:trPr>
          <w:cantSplit/>
          <w:trHeight w:val="257"/>
        </w:trPr>
        <w:tc>
          <w:tcPr>
            <w:tcW w:w="93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2A6CBC37" w14:textId="77777777" w:rsidR="00E706D9" w:rsidRPr="00AE7EF8" w:rsidRDefault="00E706D9">
            <w:pPr>
              <w:jc w:val="center"/>
              <w:rPr>
                <w:b/>
                <w:sz w:val="22"/>
                <w:szCs w:val="22"/>
              </w:rPr>
            </w:pPr>
            <w:r w:rsidRPr="00AE7EF8">
              <w:rPr>
                <w:rFonts w:ascii="Century Gothic" w:hAnsi="Century Gothic"/>
                <w:b/>
                <w:sz w:val="22"/>
                <w:szCs w:val="22"/>
              </w:rPr>
              <w:t>Meeting Logistics</w:t>
            </w:r>
          </w:p>
        </w:tc>
      </w:tr>
      <w:tr w:rsidR="00E706D9" w:rsidRPr="00AE7EF8" w14:paraId="50ABA177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72804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Organizer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0BC7" w14:textId="6CD458A8" w:rsidR="00E706D9" w:rsidRPr="00AE7EF8" w:rsidRDefault="00684BB9" w:rsidP="001A5E1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rci Roth</w:t>
            </w:r>
          </w:p>
        </w:tc>
      </w:tr>
      <w:tr w:rsidR="00E706D9" w:rsidRPr="00AE7EF8" w14:paraId="02CBB91D" w14:textId="77777777" w:rsidTr="00E706D9">
        <w:trPr>
          <w:cantSplit/>
          <w:trHeight w:val="235"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E39B4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Tim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A8AD" w14:textId="7E45208E" w:rsidR="00E706D9" w:rsidRPr="00AE7EF8" w:rsidRDefault="0050673D" w:rsidP="003A382D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</w:t>
            </w:r>
            <w:r w:rsidR="00684BB9">
              <w:rPr>
                <w:rFonts w:ascii="Century Gothic" w:hAnsi="Century Gothic"/>
              </w:rPr>
              <w:t xml:space="preserve"> pm EST</w:t>
            </w:r>
          </w:p>
        </w:tc>
      </w:tr>
      <w:tr w:rsidR="00E706D9" w:rsidRPr="00AE7EF8" w14:paraId="02D7A1A6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92CDB" w14:textId="77777777" w:rsidR="00E706D9" w:rsidRPr="00AE7EF8" w:rsidRDefault="00E706D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Date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AA48E" w14:textId="243E1BD3" w:rsidR="00E706D9" w:rsidRPr="00AE7EF8" w:rsidRDefault="00684BB9" w:rsidP="0048587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</w:t>
            </w:r>
            <w:r w:rsidR="004C5DB1">
              <w:rPr>
                <w:rFonts w:ascii="Century Gothic" w:hAnsi="Century Gothic"/>
              </w:rPr>
              <w:t>3</w:t>
            </w:r>
            <w:r>
              <w:rPr>
                <w:rFonts w:ascii="Century Gothic" w:hAnsi="Century Gothic"/>
              </w:rPr>
              <w:t>/</w:t>
            </w:r>
            <w:r w:rsidR="004C5DB1">
              <w:rPr>
                <w:rFonts w:ascii="Century Gothic" w:hAnsi="Century Gothic"/>
              </w:rPr>
              <w:t>18</w:t>
            </w:r>
            <w:r>
              <w:rPr>
                <w:rFonts w:ascii="Century Gothic" w:hAnsi="Century Gothic"/>
              </w:rPr>
              <w:t>/2021</w:t>
            </w:r>
          </w:p>
        </w:tc>
      </w:tr>
      <w:tr w:rsidR="00684BB9" w:rsidRPr="00AE7EF8" w14:paraId="28455034" w14:textId="77777777" w:rsidTr="00B95388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10A6A" w14:textId="77777777" w:rsidR="00684BB9" w:rsidRPr="00AE7EF8" w:rsidRDefault="00684BB9" w:rsidP="00684BB9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Location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4553" w14:textId="456EDB7D" w:rsidR="00684BB9" w:rsidRPr="00AE7EF8" w:rsidRDefault="00684BB9" w:rsidP="00684BB9">
            <w:pPr>
              <w:jc w:val="left"/>
              <w:rPr>
                <w:rFonts w:ascii="Century Gothic" w:hAnsi="Century Gothic"/>
              </w:rPr>
            </w:pPr>
            <w:r w:rsidRPr="00197985">
              <w:rPr>
                <w:rFonts w:ascii="Century Gothic" w:hAnsi="Century Gothic"/>
                <w:bCs/>
              </w:rPr>
              <w:t xml:space="preserve">APHSA Zoom Call </w:t>
            </w:r>
          </w:p>
        </w:tc>
      </w:tr>
      <w:tr w:rsidR="00684BB9" w:rsidRPr="00AE7EF8" w14:paraId="5B0B555D" w14:textId="77777777" w:rsidTr="00E706D9">
        <w:trPr>
          <w:cantSplit/>
        </w:trPr>
        <w:tc>
          <w:tcPr>
            <w:tcW w:w="3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2A692" w14:textId="77777777" w:rsidR="00684BB9" w:rsidRPr="00AE7EF8" w:rsidRDefault="00684BB9" w:rsidP="00684BB9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Next Meeting</w:t>
            </w:r>
            <w:r w:rsidRPr="00AE7EF8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CF40B" w14:textId="4173B4B0" w:rsidR="00684BB9" w:rsidRPr="00AE7EF8" w:rsidRDefault="006E0EFE" w:rsidP="00684BB9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bCs/>
              </w:rPr>
              <w:t xml:space="preserve">April </w:t>
            </w:r>
            <w:r w:rsidRPr="00197985">
              <w:rPr>
                <w:rFonts w:ascii="Century Gothic" w:hAnsi="Century Gothic"/>
                <w:bCs/>
              </w:rPr>
              <w:t>2021</w:t>
            </w:r>
            <w:r w:rsidR="00684BB9" w:rsidRPr="00197985">
              <w:rPr>
                <w:rFonts w:ascii="Century Gothic" w:hAnsi="Century Gothic"/>
                <w:bCs/>
              </w:rPr>
              <w:t>.</w:t>
            </w:r>
          </w:p>
        </w:tc>
      </w:tr>
    </w:tbl>
    <w:p w14:paraId="5CD6A4EE" w14:textId="77777777" w:rsidR="00E706D9" w:rsidRPr="00AE7EF8" w:rsidRDefault="00E706D9" w:rsidP="00E706D9">
      <w:pPr>
        <w:rPr>
          <w:rFonts w:ascii="Century Gothic" w:hAnsi="Century Gothic"/>
        </w:rPr>
      </w:pPr>
    </w:p>
    <w:tbl>
      <w:tblPr>
        <w:tblW w:w="936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2790"/>
        <w:gridCol w:w="2610"/>
        <w:gridCol w:w="3960"/>
      </w:tblGrid>
      <w:tr w:rsidR="0065599D" w:rsidRPr="00AE7EF8" w14:paraId="66D134CE" w14:textId="77777777" w:rsidTr="00926AA3">
        <w:trPr>
          <w:cantSplit/>
        </w:trPr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</w:tcPr>
          <w:p w14:paraId="318217A0" w14:textId="77777777" w:rsidR="0065599D" w:rsidRPr="00AE7EF8" w:rsidRDefault="0065599D">
            <w:pPr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 xml:space="preserve">                                                        Attendees</w:t>
            </w:r>
          </w:p>
        </w:tc>
      </w:tr>
      <w:tr w:rsidR="000133A6" w:rsidRPr="00AE7EF8" w14:paraId="4262BD36" w14:textId="77777777" w:rsidTr="000133A6">
        <w:trPr>
          <w:cantSplit/>
          <w:trHeight w:val="282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3C152" w14:textId="3CA495A6" w:rsidR="000133A6" w:rsidRPr="00AE7EF8" w:rsidRDefault="00684BB9" w:rsidP="00B10D53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Shannon Freeman, W</w:t>
            </w:r>
            <w:r>
              <w:rPr>
                <w:rFonts w:ascii="Century Gothic" w:hAnsi="Century Gothic"/>
              </w:rPr>
              <w:t>A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C0B47" w14:textId="7B2C9B78" w:rsidR="000133A6" w:rsidRPr="00AE7EF8" w:rsidRDefault="00684BB9" w:rsidP="00A85C2E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Dana Radford</w:t>
            </w:r>
            <w:r>
              <w:rPr>
                <w:rFonts w:ascii="Century Gothic" w:hAnsi="Century Gothic"/>
              </w:rPr>
              <w:t xml:space="preserve"> -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8E3F" w14:textId="147F6534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Kimberley Chambers</w:t>
            </w:r>
            <w:r>
              <w:rPr>
                <w:rFonts w:ascii="Century Gothic" w:hAnsi="Century Gothic"/>
              </w:rPr>
              <w:t xml:space="preserve"> - DE</w:t>
            </w:r>
          </w:p>
        </w:tc>
      </w:tr>
      <w:tr w:rsidR="000133A6" w:rsidRPr="00AE7EF8" w14:paraId="39E9D7A5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E8A" w14:textId="74C713EC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Charles Gentemann</w:t>
            </w:r>
            <w:r>
              <w:rPr>
                <w:rFonts w:ascii="Century Gothic" w:hAnsi="Century Gothic"/>
              </w:rPr>
              <w:t xml:space="preserve"> – MD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640BE" w14:textId="44E0FA2B" w:rsidR="000133A6" w:rsidRPr="00AE7EF8" w:rsidRDefault="00684BB9" w:rsidP="00A85C2E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ike Palmer</w:t>
            </w:r>
            <w:r>
              <w:rPr>
                <w:rFonts w:ascii="Century Gothic" w:hAnsi="Century Gothic"/>
              </w:rPr>
              <w:t xml:space="preserve"> - MN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6F1F" w14:textId="44B1C82D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ellisa Cheek</w:t>
            </w:r>
            <w:r>
              <w:rPr>
                <w:rFonts w:ascii="Century Gothic" w:hAnsi="Century Gothic"/>
              </w:rPr>
              <w:t xml:space="preserve"> – KY</w:t>
            </w:r>
          </w:p>
        </w:tc>
      </w:tr>
      <w:tr w:rsidR="00EE061C" w:rsidRPr="00AE7EF8" w14:paraId="267F8D3B" w14:textId="77777777" w:rsidTr="00427169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2B78C" w14:textId="2E492F5C" w:rsidR="00EE061C" w:rsidRPr="00AE7EF8" w:rsidRDefault="00684BB9" w:rsidP="0042716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icheale Kroeger</w:t>
            </w:r>
            <w:r>
              <w:rPr>
                <w:rFonts w:ascii="Century Gothic" w:hAnsi="Century Gothic"/>
              </w:rPr>
              <w:t xml:space="preserve"> – M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85133" w14:textId="1B36EFFC" w:rsidR="00EE061C" w:rsidRPr="00AE7EF8" w:rsidRDefault="00684BB9" w:rsidP="0042716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Karen Austin</w:t>
            </w:r>
            <w:r>
              <w:rPr>
                <w:rFonts w:ascii="Century Gothic" w:hAnsi="Century Gothic"/>
              </w:rPr>
              <w:t xml:space="preserve"> – L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FD51C" w14:textId="60A17705" w:rsidR="00EE061C" w:rsidRPr="00AE7EF8" w:rsidRDefault="00684BB9" w:rsidP="0042716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Martha Dolan</w:t>
            </w:r>
            <w:r>
              <w:rPr>
                <w:rFonts w:ascii="Century Gothic" w:hAnsi="Century Gothic"/>
              </w:rPr>
              <w:t xml:space="preserve"> – RI</w:t>
            </w:r>
          </w:p>
        </w:tc>
      </w:tr>
      <w:tr w:rsidR="000133A6" w:rsidRPr="00AE7EF8" w14:paraId="628E9404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9E63B" w14:textId="33313C7C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Nicki McTavish - MO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E21816" w14:textId="09981ACC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ameka</w:t>
            </w:r>
            <w:r>
              <w:rPr>
                <w:rFonts w:ascii="Century Gothic" w:hAnsi="Century Gothic"/>
              </w:rPr>
              <w:t xml:space="preserve"> </w:t>
            </w:r>
            <w:r w:rsidRPr="00684BB9">
              <w:rPr>
                <w:rFonts w:ascii="Century Gothic" w:hAnsi="Century Gothic"/>
              </w:rPr>
              <w:t>Rose</w:t>
            </w:r>
            <w:r>
              <w:rPr>
                <w:rFonts w:ascii="Century Gothic" w:hAnsi="Century Gothic"/>
              </w:rPr>
              <w:t xml:space="preserve"> - </w:t>
            </w:r>
            <w:r w:rsidRPr="00684BB9">
              <w:rPr>
                <w:rFonts w:ascii="Century Gothic" w:hAnsi="Century Gothic"/>
              </w:rPr>
              <w:t>V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2D5BE" w14:textId="5AA408EA" w:rsidR="000133A6" w:rsidRPr="00AE7EF8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Duane Fontenot, APHSA</w:t>
            </w:r>
          </w:p>
        </w:tc>
      </w:tr>
      <w:tr w:rsidR="00684BB9" w:rsidRPr="00AE7EF8" w14:paraId="44ADCD2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5C8" w14:textId="6688536C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Rodney Gilbertson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Minnesota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7D0F00" w14:textId="766923F7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Luz </w:t>
            </w:r>
            <w:proofErr w:type="gramStart"/>
            <w:r w:rsidRPr="00684BB9">
              <w:rPr>
                <w:rFonts w:ascii="Century Gothic" w:hAnsi="Century Gothic"/>
              </w:rPr>
              <w:t>Gomez</w:t>
            </w:r>
            <w:r>
              <w:rPr>
                <w:rFonts w:ascii="Century Gothic" w:hAnsi="Century Gothic"/>
              </w:rPr>
              <w:t xml:space="preserve">  -</w:t>
            </w:r>
            <w:proofErr w:type="gramEnd"/>
            <w:r>
              <w:rPr>
                <w:rFonts w:ascii="Century Gothic" w:hAnsi="Century Gothic"/>
              </w:rPr>
              <w:t xml:space="preserve">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54892" w14:textId="6B0E8AE6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Joyce Distler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MO</w:t>
            </w:r>
          </w:p>
        </w:tc>
      </w:tr>
      <w:tr w:rsidR="00684BB9" w:rsidRPr="00AE7EF8" w14:paraId="5D6AA9F9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DB70" w14:textId="413CA02B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Clint Walker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ID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54EF8" w14:textId="04428F6A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uresh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MA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386E4" w14:textId="5B77DD68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Regi Daniel- DC</w:t>
            </w:r>
          </w:p>
        </w:tc>
      </w:tr>
      <w:tr w:rsidR="00684BB9" w:rsidRPr="00AE7EF8" w14:paraId="26855BBA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7334" w14:textId="26CD1254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Michele Lidle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Ohio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2F6FEC" w14:textId="11403F4C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agar Gandhi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K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5AF5E" w14:textId="3B6F7790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Don Travis, IN</w:t>
            </w:r>
          </w:p>
        </w:tc>
      </w:tr>
      <w:tr w:rsidR="00684BB9" w:rsidRPr="00AE7EF8" w14:paraId="04C78685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EB16" w14:textId="5FDCE051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Jennifer Oligschlaeger, MO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67E63" w14:textId="5F845194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tephen Kunz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ID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7C2D" w14:textId="1EFC09CB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Eric Nixon</w:t>
            </w:r>
            <w:r>
              <w:rPr>
                <w:rFonts w:ascii="Century Gothic" w:hAnsi="Century Gothic"/>
              </w:rPr>
              <w:t xml:space="preserve"> –</w:t>
            </w:r>
            <w:r w:rsidRPr="00684BB9">
              <w:rPr>
                <w:rFonts w:ascii="Century Gothic" w:hAnsi="Century Gothic"/>
              </w:rPr>
              <w:t xml:space="preserve"> CT</w:t>
            </w:r>
          </w:p>
        </w:tc>
      </w:tr>
      <w:tr w:rsidR="00684BB9" w:rsidRPr="00AE7EF8" w14:paraId="5A470D1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5E3B9" w14:textId="3AF1215F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Praveen Kumarapuram - NC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DEC1C" w14:textId="1AC2EAAD" w:rsidR="00684BB9" w:rsidRPr="00684BB9" w:rsidRDefault="00684BB9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aveen – SC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7E3B3" w14:textId="1BC81A5D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Siva </w:t>
            </w:r>
            <w:r>
              <w:rPr>
                <w:rFonts w:ascii="Century Gothic" w:hAnsi="Century Gothic"/>
              </w:rPr>
              <w:t>–</w:t>
            </w:r>
            <w:r w:rsidRPr="00684BB9">
              <w:rPr>
                <w:rFonts w:ascii="Century Gothic" w:hAnsi="Century Gothic"/>
              </w:rPr>
              <w:t xml:space="preserve"> Idaho</w:t>
            </w:r>
          </w:p>
        </w:tc>
      </w:tr>
      <w:tr w:rsidR="00684BB9" w:rsidRPr="00AE7EF8" w14:paraId="210B409D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2341" w14:textId="4994A8FB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Lila </w:t>
            </w:r>
            <w:proofErr w:type="spellStart"/>
            <w:r w:rsidRPr="00684BB9">
              <w:rPr>
                <w:rFonts w:ascii="Century Gothic" w:hAnsi="Century Gothic"/>
              </w:rPr>
              <w:t>Mutschelknaus</w:t>
            </w:r>
            <w:proofErr w:type="spellEnd"/>
            <w:r w:rsidRPr="00684BB9">
              <w:rPr>
                <w:rFonts w:ascii="Century Gothic" w:hAnsi="Century Gothic"/>
              </w:rPr>
              <w:t>, CO ICPC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B5797" w14:textId="7A7374EE" w:rsid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Raghu Govindaraj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C3A0A" w14:textId="5B29AF90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Susmita Linga</w:t>
            </w:r>
          </w:p>
        </w:tc>
      </w:tr>
      <w:tr w:rsidR="00684BB9" w:rsidRPr="00AE7EF8" w14:paraId="719C7B92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4C562" w14:textId="5DADB895" w:rsidR="00684BB9" w:rsidRPr="00684BB9" w:rsidRDefault="00684BB9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 xml:space="preserve">Tetrus - </w:t>
            </w:r>
            <w:proofErr w:type="gramStart"/>
            <w:r w:rsidRPr="00684BB9">
              <w:rPr>
                <w:rFonts w:ascii="Century Gothic" w:hAnsi="Century Gothic"/>
              </w:rPr>
              <w:t>Tom  Livoti</w:t>
            </w:r>
            <w:proofErr w:type="gramEnd"/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64EF49" w14:textId="335D1079" w:rsidR="00684BB9" w:rsidRDefault="004C5DB1">
            <w:pPr>
              <w:rPr>
                <w:rFonts w:ascii="Century Gothic" w:hAnsi="Century Gothic"/>
              </w:rPr>
            </w:pPr>
            <w:r w:rsidRPr="00684BB9">
              <w:rPr>
                <w:rFonts w:ascii="Century Gothic" w:hAnsi="Century Gothic"/>
              </w:rPr>
              <w:t>Tetrus - Swathi Reddy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C7D36" w14:textId="144DB745" w:rsidR="00684BB9" w:rsidRPr="00684BB9" w:rsidRDefault="00684BB9">
            <w:pPr>
              <w:rPr>
                <w:rFonts w:ascii="Century Gothic" w:hAnsi="Century Gothic"/>
              </w:rPr>
            </w:pPr>
          </w:p>
        </w:tc>
      </w:tr>
      <w:tr w:rsidR="00684BB9" w:rsidRPr="00AE7EF8" w14:paraId="1B7F9866" w14:textId="77777777" w:rsidTr="000133A6">
        <w:trPr>
          <w:cantSplit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29F73" w14:textId="6C2065EE" w:rsidR="00684BB9" w:rsidRPr="00684BB9" w:rsidRDefault="00684BB9">
            <w:pPr>
              <w:rPr>
                <w:rFonts w:ascii="Century Gothic" w:hAnsi="Century Gothic"/>
              </w:rPr>
            </w:pP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DBD4DF" w14:textId="77777777" w:rsidR="00684BB9" w:rsidRPr="00684BB9" w:rsidRDefault="00684BB9">
            <w:pPr>
              <w:rPr>
                <w:rFonts w:ascii="Century Gothic" w:hAnsi="Century Gothic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3D8A" w14:textId="77777777" w:rsidR="00684BB9" w:rsidRPr="00684BB9" w:rsidRDefault="00684BB9">
            <w:pPr>
              <w:rPr>
                <w:rFonts w:ascii="Century Gothic" w:hAnsi="Century Gothic"/>
              </w:rPr>
            </w:pPr>
          </w:p>
        </w:tc>
      </w:tr>
    </w:tbl>
    <w:p w14:paraId="12D14DEC" w14:textId="77777777" w:rsidR="00E706D9" w:rsidRPr="00AE7EF8" w:rsidRDefault="00E706D9" w:rsidP="00E706D9">
      <w:pPr>
        <w:rPr>
          <w:rFonts w:ascii="Century Gothic" w:hAnsi="Century Gothic"/>
        </w:rPr>
      </w:pPr>
    </w:p>
    <w:p w14:paraId="02A722DE" w14:textId="77777777" w:rsidR="00E706D9" w:rsidRPr="00AE7EF8" w:rsidRDefault="00E706D9" w:rsidP="00E706D9">
      <w:pPr>
        <w:rPr>
          <w:rFonts w:ascii="Century Gothic" w:hAnsi="Century Gothic"/>
        </w:rPr>
      </w:pPr>
    </w:p>
    <w:tbl>
      <w:tblPr>
        <w:tblW w:w="945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4860"/>
        <w:gridCol w:w="2610"/>
      </w:tblGrid>
      <w:tr w:rsidR="00E706D9" w:rsidRPr="00AE7EF8" w14:paraId="224D854E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60F140BD" w14:textId="77777777" w:rsidR="00E706D9" w:rsidRPr="00AE7EF8" w:rsidRDefault="00E706D9">
            <w:pPr>
              <w:jc w:val="center"/>
              <w:rPr>
                <w:rFonts w:ascii="Century Gothic" w:hAnsi="Century Gothic"/>
                <w:b/>
              </w:rPr>
            </w:pPr>
            <w:r w:rsidRPr="00AE7EF8">
              <w:rPr>
                <w:rFonts w:ascii="Century Gothic" w:hAnsi="Century Gothic"/>
                <w:b/>
              </w:rPr>
              <w:t>Meeting Objectives:</w:t>
            </w:r>
          </w:p>
        </w:tc>
      </w:tr>
      <w:tr w:rsidR="00E706D9" w:rsidRPr="00AE7EF8" w14:paraId="79B69F7A" w14:textId="77777777" w:rsidTr="00CA719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B6954" w14:textId="77777777" w:rsidR="006545BF" w:rsidRPr="004C5DB1" w:rsidRDefault="007E1D60" w:rsidP="001117D3">
            <w:pPr>
              <w:numPr>
                <w:ilvl w:val="0"/>
                <w:numId w:val="13"/>
              </w:numPr>
              <w:rPr>
                <w:rFonts w:cs="Arial"/>
              </w:rPr>
            </w:pPr>
            <w:r w:rsidRPr="00CC420C">
              <w:rPr>
                <w:rFonts w:ascii="Century Gothic" w:hAnsi="Century Gothic"/>
              </w:rPr>
              <w:t>To discuss on the</w:t>
            </w:r>
            <w:r>
              <w:rPr>
                <w:rFonts w:ascii="Century Gothic" w:hAnsi="Century Gothic"/>
              </w:rPr>
              <w:t xml:space="preserve"> </w:t>
            </w:r>
            <w:r w:rsidRPr="00CC420C">
              <w:rPr>
                <w:rFonts w:ascii="Century Gothic" w:hAnsi="Century Gothic"/>
              </w:rPr>
              <w:t xml:space="preserve">technical updates, </w:t>
            </w:r>
            <w:r>
              <w:rPr>
                <w:rFonts w:ascii="Century Gothic" w:hAnsi="Century Gothic"/>
              </w:rPr>
              <w:t xml:space="preserve">existing </w:t>
            </w:r>
            <w:r w:rsidRPr="00CC420C">
              <w:rPr>
                <w:rFonts w:ascii="Century Gothic" w:hAnsi="Century Gothic"/>
              </w:rPr>
              <w:t>issues</w:t>
            </w:r>
            <w:r>
              <w:rPr>
                <w:rFonts w:ascii="Century Gothic" w:hAnsi="Century Gothic"/>
              </w:rPr>
              <w:t>, resolutions</w:t>
            </w:r>
            <w:r w:rsidRPr="00CC420C">
              <w:rPr>
                <w:rFonts w:ascii="Century Gothic" w:hAnsi="Century Gothic"/>
              </w:rPr>
              <w:t>, the IEDP update</w:t>
            </w:r>
            <w:r>
              <w:rPr>
                <w:rFonts w:ascii="Century Gothic" w:hAnsi="Century Gothic"/>
              </w:rPr>
              <w:t xml:space="preserve"> and release timeline </w:t>
            </w:r>
            <w:r w:rsidRPr="00CC420C">
              <w:rPr>
                <w:rFonts w:ascii="Century Gothic" w:hAnsi="Century Gothic"/>
              </w:rPr>
              <w:t xml:space="preserve">for </w:t>
            </w:r>
            <w:proofErr w:type="spellStart"/>
            <w:r w:rsidRPr="00CC420C">
              <w:rPr>
                <w:rFonts w:ascii="Century Gothic" w:hAnsi="Century Gothic"/>
              </w:rPr>
              <w:t>Neice</w:t>
            </w:r>
            <w:proofErr w:type="spellEnd"/>
            <w:r w:rsidRPr="00CC420C">
              <w:rPr>
                <w:rFonts w:ascii="Century Gothic" w:hAnsi="Century Gothic"/>
              </w:rPr>
              <w:t xml:space="preserve"> 2.0.</w:t>
            </w:r>
          </w:p>
          <w:p w14:paraId="7680A436" w14:textId="77777777" w:rsidR="004C5DB1" w:rsidRDefault="004C5DB1" w:rsidP="004C5DB1">
            <w:pPr>
              <w:rPr>
                <w:rFonts w:ascii="Century Gothic" w:hAnsi="Century Gothic"/>
              </w:rPr>
            </w:pPr>
          </w:p>
          <w:p w14:paraId="12FFC85F" w14:textId="6651F4C5" w:rsidR="004C5DB1" w:rsidRPr="0050673D" w:rsidRDefault="004C5DB1" w:rsidP="0050673D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 w:cs="Arial"/>
                <w:sz w:val="20"/>
                <w:szCs w:val="20"/>
              </w:rPr>
            </w:pPr>
            <w:r w:rsidRPr="0050673D">
              <w:rPr>
                <w:rFonts w:ascii="Century Gothic" w:hAnsi="Century Gothic"/>
                <w:sz w:val="20"/>
                <w:szCs w:val="20"/>
              </w:rPr>
              <w:t xml:space="preserve">Link to March 18 2021: </w:t>
            </w:r>
            <w:hyperlink r:id="rId8" w:history="1">
              <w:r w:rsidR="0050673D" w:rsidRPr="0050673D">
                <w:rPr>
                  <w:rStyle w:val="Hyperlink"/>
                  <w:rFonts w:ascii="Century Gothic" w:hAnsi="Century Gothic"/>
                  <w:sz w:val="20"/>
                  <w:szCs w:val="20"/>
                </w:rPr>
                <w:t>https://aphsa.zoom.us/rec/share/1jbFloAirGxWRpEeapOrs1Se3N4KLjbLOuLTq3F12Qs11AYfYbRvls6TKJKxD_90.V3SdWeHlGXJqfiof</w:t>
              </w:r>
            </w:hyperlink>
            <w:r w:rsidR="0050673D" w:rsidRPr="0050673D">
              <w:rPr>
                <w:rFonts w:ascii="Century Gothic" w:hAnsi="Century Gothic"/>
                <w:sz w:val="20"/>
                <w:szCs w:val="20"/>
              </w:rPr>
              <w:t xml:space="preserve"> Passcode: pK5?^dI6</w:t>
            </w:r>
          </w:p>
        </w:tc>
      </w:tr>
      <w:tr w:rsidR="00E706D9" w:rsidRPr="00AE7EF8" w14:paraId="1EAC08BD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1109A6" w14:textId="77777777" w:rsidR="00E706D9" w:rsidRPr="00AE7EF8" w:rsidRDefault="00E706D9" w:rsidP="008A6118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143E0" w:rsidRPr="00AE7EF8" w14:paraId="1F1103CD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48D7EFA2" w14:textId="77777777" w:rsidR="00D143E0" w:rsidRPr="00AE7EF8" w:rsidRDefault="00D143E0" w:rsidP="00CF1DFB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Agenda</w:t>
            </w:r>
          </w:p>
        </w:tc>
      </w:tr>
      <w:tr w:rsidR="00D143E0" w:rsidRPr="00AE7EF8" w14:paraId="213F7E57" w14:textId="77777777" w:rsidTr="00CA7195">
        <w:trPr>
          <w:trHeight w:val="737"/>
        </w:trPr>
        <w:tc>
          <w:tcPr>
            <w:tcW w:w="94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D3F5C" w14:textId="77777777" w:rsidR="004C5DB1" w:rsidRPr="004C5DB1" w:rsidRDefault="004C5DB1" w:rsidP="004C5DB1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Technical challenges with Clearinghouse interfaces</w:t>
            </w:r>
          </w:p>
          <w:p w14:paraId="25A473D5" w14:textId="77777777" w:rsidR="004C5DB1" w:rsidRPr="004C5DB1" w:rsidRDefault="004C5DB1" w:rsidP="004C5DB1">
            <w:pPr>
              <w:pStyle w:val="NoSpacing"/>
              <w:ind w:left="720"/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a.</w:t>
            </w:r>
            <w:r w:rsidRPr="004C5DB1">
              <w:rPr>
                <w:rFonts w:ascii="Century Gothic" w:hAnsi="Century Gothic"/>
              </w:rPr>
              <w:tab/>
              <w:t>NEICE Child IDs: In Progress: Raised last time, involved states: KY, OH, and MO</w:t>
            </w:r>
          </w:p>
          <w:p w14:paraId="41142A02" w14:textId="30FC69D4" w:rsidR="007E1D60" w:rsidRPr="00655A2F" w:rsidRDefault="004C5DB1" w:rsidP="004C5DB1">
            <w:pPr>
              <w:pStyle w:val="NoSpacing"/>
              <w:ind w:left="720"/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b.</w:t>
            </w:r>
            <w:r w:rsidRPr="004C5DB1">
              <w:rPr>
                <w:rFonts w:ascii="Century Gothic" w:hAnsi="Century Gothic"/>
              </w:rPr>
              <w:tab/>
              <w:t xml:space="preserve">Anything </w:t>
            </w:r>
            <w:proofErr w:type="spellStart"/>
            <w:proofErr w:type="gramStart"/>
            <w:r w:rsidRPr="004C5DB1">
              <w:rPr>
                <w:rFonts w:ascii="Century Gothic" w:hAnsi="Century Gothic"/>
              </w:rPr>
              <w:t>else?</w:t>
            </w:r>
            <w:r w:rsidR="007E1D60" w:rsidRPr="00655A2F">
              <w:rPr>
                <w:rFonts w:ascii="Century Gothic" w:hAnsi="Century Gothic"/>
              </w:rPr>
              <w:t>Prior</w:t>
            </w:r>
            <w:proofErr w:type="spellEnd"/>
            <w:proofErr w:type="gramEnd"/>
            <w:r w:rsidR="007E1D60" w:rsidRPr="00655A2F">
              <w:rPr>
                <w:rFonts w:ascii="Century Gothic" w:hAnsi="Century Gothic"/>
              </w:rPr>
              <w:t xml:space="preserve"> Issues Resolution Status</w:t>
            </w:r>
          </w:p>
          <w:p w14:paraId="019B85E8" w14:textId="77777777" w:rsidR="004C5DB1" w:rsidRDefault="004C5DB1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Updates or questions from any states in testing phase</w:t>
            </w:r>
          </w:p>
          <w:p w14:paraId="3F6A5303" w14:textId="77777777" w:rsidR="004C5DB1" w:rsidRPr="004C5DB1" w:rsidRDefault="004C5DB1" w:rsidP="004C5DB1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Secure Document Delivery Portal – Any NCH states wish to start using this?</w:t>
            </w:r>
          </w:p>
          <w:p w14:paraId="54A40676" w14:textId="77777777" w:rsidR="004C5DB1" w:rsidRDefault="004C5DB1" w:rsidP="004C5DB1">
            <w:pPr>
              <w:pStyle w:val="NoSpacing"/>
              <w:ind w:left="720"/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Clearinghouse States should contact Marci if they want to use the Portal.</w:t>
            </w:r>
          </w:p>
          <w:p w14:paraId="1EFCB926" w14:textId="77777777" w:rsidR="004C5DB1" w:rsidRDefault="004C5DB1" w:rsidP="007E1D60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IEPD Pending with HHS</w:t>
            </w:r>
          </w:p>
          <w:p w14:paraId="6A8D84C7" w14:textId="77777777" w:rsidR="004C5DB1" w:rsidRPr="004C5DB1" w:rsidRDefault="004C5DB1" w:rsidP="004C5DB1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 xml:space="preserve">Updated NEICE 2.0 Rollout: Go live July 6, </w:t>
            </w:r>
            <w:proofErr w:type="gramStart"/>
            <w:r w:rsidRPr="004C5DB1">
              <w:rPr>
                <w:rFonts w:ascii="Century Gothic" w:hAnsi="Century Gothic"/>
              </w:rPr>
              <w:t>2021</w:t>
            </w:r>
            <w:proofErr w:type="gramEnd"/>
          </w:p>
          <w:p w14:paraId="522BA6A6" w14:textId="7BFB4237" w:rsidR="004C5DB1" w:rsidRPr="004C5DB1" w:rsidRDefault="004C5DB1" w:rsidP="004C5DB1">
            <w:pPr>
              <w:pStyle w:val="NoSpacing"/>
              <w:ind w:left="720"/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a.</w:t>
            </w:r>
            <w:r>
              <w:rPr>
                <w:rFonts w:ascii="Century Gothic" w:hAnsi="Century Gothic"/>
              </w:rPr>
              <w:t xml:space="preserve"> </w:t>
            </w:r>
            <w:r w:rsidRPr="004C5DB1">
              <w:rPr>
                <w:rFonts w:ascii="Century Gothic" w:hAnsi="Century Gothic"/>
              </w:rPr>
              <w:t>Need Clearinghouse states assistance testing between 1.0 Development Site and 2.0</w:t>
            </w:r>
          </w:p>
          <w:p w14:paraId="6FA51EC5" w14:textId="712832A3" w:rsidR="004C5DB1" w:rsidRPr="004C5DB1" w:rsidRDefault="004C5DB1" w:rsidP="004C5DB1">
            <w:pPr>
              <w:pStyle w:val="NoSpacing"/>
              <w:ind w:left="720"/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b.</w:t>
            </w:r>
            <w:r>
              <w:rPr>
                <w:rFonts w:ascii="Century Gothic" w:hAnsi="Century Gothic"/>
              </w:rPr>
              <w:t xml:space="preserve"> </w:t>
            </w:r>
            <w:r w:rsidRPr="004C5DB1">
              <w:rPr>
                <w:rFonts w:ascii="Century Gothic" w:hAnsi="Century Gothic"/>
              </w:rPr>
              <w:t xml:space="preserve">Migration: Any states ready to migrate to 2.0, we can begin working with you </w:t>
            </w:r>
            <w:proofErr w:type="gramStart"/>
            <w:r w:rsidRPr="004C5DB1">
              <w:rPr>
                <w:rFonts w:ascii="Century Gothic" w:hAnsi="Century Gothic"/>
              </w:rPr>
              <w:t>now</w:t>
            </w:r>
            <w:proofErr w:type="gramEnd"/>
          </w:p>
          <w:p w14:paraId="2C9A5E0F" w14:textId="2E2B7E64" w:rsidR="004C5DB1" w:rsidRPr="004C5DB1" w:rsidRDefault="004C5DB1" w:rsidP="004C5DB1">
            <w:pPr>
              <w:pStyle w:val="NoSpacing"/>
              <w:ind w:left="720"/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c.</w:t>
            </w:r>
            <w:r>
              <w:rPr>
                <w:rFonts w:ascii="Century Gothic" w:hAnsi="Century Gothic"/>
              </w:rPr>
              <w:t xml:space="preserve"> </w:t>
            </w:r>
            <w:r w:rsidRPr="004C5DB1">
              <w:rPr>
                <w:rFonts w:ascii="Century Gothic" w:hAnsi="Century Gothic"/>
              </w:rPr>
              <w:t xml:space="preserve">Begin implementation: Any states starting implementation in 2.0, we can begin </w:t>
            </w:r>
            <w:proofErr w:type="gramStart"/>
            <w:r w:rsidRPr="004C5DB1">
              <w:rPr>
                <w:rFonts w:ascii="Century Gothic" w:hAnsi="Century Gothic"/>
              </w:rPr>
              <w:t>now</w:t>
            </w:r>
            <w:proofErr w:type="gramEnd"/>
          </w:p>
          <w:p w14:paraId="39172DE8" w14:textId="74D22746" w:rsidR="004C5DB1" w:rsidRPr="004C5DB1" w:rsidRDefault="004C5DB1" w:rsidP="004C5DB1">
            <w:pPr>
              <w:pStyle w:val="NoSpacing"/>
              <w:ind w:left="720"/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d.</w:t>
            </w:r>
            <w:r>
              <w:rPr>
                <w:rFonts w:ascii="Century Gothic" w:hAnsi="Century Gothic"/>
              </w:rPr>
              <w:t xml:space="preserve"> </w:t>
            </w:r>
            <w:r w:rsidRPr="004C5DB1">
              <w:rPr>
                <w:rFonts w:ascii="Century Gothic" w:hAnsi="Century Gothic"/>
              </w:rPr>
              <w:t>Note: We recommend migration within next year for all Clearinghouse states.</w:t>
            </w:r>
          </w:p>
          <w:p w14:paraId="6ACBA32A" w14:textId="4948E98F" w:rsidR="00C34361" w:rsidRPr="007E1D60" w:rsidRDefault="004C5DB1" w:rsidP="004C5DB1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 xml:space="preserve">Reminder: Tetrus will maintain NEICE 1.0 and NEICE 2.0 until all states have </w:t>
            </w:r>
            <w:proofErr w:type="spellStart"/>
            <w:r w:rsidRPr="004C5DB1">
              <w:rPr>
                <w:rFonts w:ascii="Century Gothic" w:hAnsi="Century Gothic"/>
              </w:rPr>
              <w:t>migrated</w:t>
            </w:r>
            <w:r w:rsidR="007E1D60" w:rsidRPr="00655A2F">
              <w:rPr>
                <w:rFonts w:ascii="Century Gothic" w:hAnsi="Century Gothic"/>
              </w:rPr>
              <w:t>Other</w:t>
            </w:r>
            <w:proofErr w:type="spellEnd"/>
          </w:p>
        </w:tc>
      </w:tr>
      <w:tr w:rsidR="00D143E0" w:rsidRPr="00AE7EF8" w14:paraId="46EC5989" w14:textId="77777777" w:rsidTr="00CA7195">
        <w:tc>
          <w:tcPr>
            <w:tcW w:w="945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E6FA88" w14:textId="77777777" w:rsidR="004C5DB1" w:rsidRPr="0050673D" w:rsidRDefault="004C5DB1" w:rsidP="004C5DB1">
            <w:pPr>
              <w:pStyle w:val="NoSpacing"/>
              <w:numPr>
                <w:ilvl w:val="0"/>
                <w:numId w:val="28"/>
              </w:numPr>
              <w:rPr>
                <w:rFonts w:ascii="Century Gothic" w:hAnsi="Century Gothic" w:cstheme="minorHAnsi"/>
                <w:lang w:bidi="he-IL"/>
              </w:rPr>
            </w:pPr>
            <w:r w:rsidRPr="0050673D">
              <w:rPr>
                <w:rFonts w:ascii="Century Gothic" w:hAnsi="Century Gothic" w:cstheme="minorHAnsi"/>
                <w:lang w:bidi="he-IL"/>
              </w:rPr>
              <w:t>Current Status of states</w:t>
            </w:r>
          </w:p>
          <w:p w14:paraId="18262DEB" w14:textId="77777777" w:rsidR="004C5DB1" w:rsidRPr="0050673D" w:rsidRDefault="004C5DB1" w:rsidP="004C5DB1">
            <w:pPr>
              <w:numPr>
                <w:ilvl w:val="1"/>
                <w:numId w:val="29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theme="minorHAnsi"/>
                <w:color w:val="000000"/>
                <w:lang w:bidi="he-IL"/>
              </w:rPr>
            </w:pPr>
            <w:r w:rsidRPr="0050673D">
              <w:rPr>
                <w:rFonts w:ascii="Century Gothic" w:hAnsi="Century Gothic" w:cstheme="minorHAnsi"/>
                <w:color w:val="000000"/>
                <w:lang w:bidi="he-IL"/>
              </w:rPr>
              <w:lastRenderedPageBreak/>
              <w:t>States onboard: ID, IN, KY, MN, MO, NC, OH</w:t>
            </w:r>
          </w:p>
          <w:p w14:paraId="0BBC432D" w14:textId="77777777" w:rsidR="004C5DB1" w:rsidRPr="0050673D" w:rsidRDefault="004C5DB1" w:rsidP="004C5DB1">
            <w:pPr>
              <w:numPr>
                <w:ilvl w:val="1"/>
                <w:numId w:val="29"/>
              </w:numPr>
              <w:overflowPunct/>
              <w:autoSpaceDE/>
              <w:autoSpaceDN/>
              <w:adjustRightInd/>
              <w:jc w:val="left"/>
              <w:rPr>
                <w:rFonts w:ascii="Century Gothic" w:hAnsi="Century Gothic" w:cstheme="minorHAnsi"/>
                <w:color w:val="000000"/>
                <w:lang w:bidi="he-IL"/>
              </w:rPr>
            </w:pPr>
            <w:r w:rsidRPr="0050673D">
              <w:rPr>
                <w:rFonts w:ascii="Century Gothic" w:hAnsi="Century Gothic" w:cstheme="minorHAnsi"/>
                <w:color w:val="000000"/>
                <w:lang w:bidi="he-IL"/>
              </w:rPr>
              <w:t xml:space="preserve">Testing phase: MA (waiting for NEICE 2.0 rollout) </w:t>
            </w:r>
          </w:p>
          <w:p w14:paraId="1BDEA1A8" w14:textId="5069CEAB" w:rsidR="00D143E0" w:rsidRPr="0050673D" w:rsidRDefault="004C5DB1" w:rsidP="004C5DB1">
            <w:pPr>
              <w:pStyle w:val="ListParagraph"/>
              <w:rPr>
                <w:rFonts w:ascii="Century Gothic" w:hAnsi="Century Gothic" w:cs="Arial"/>
                <w:sz w:val="20"/>
                <w:szCs w:val="20"/>
              </w:rPr>
            </w:pPr>
            <w:r w:rsidRPr="0050673D">
              <w:rPr>
                <w:rFonts w:ascii="Century Gothic" w:hAnsi="Century Gothic" w:cstheme="minorHAnsi"/>
                <w:color w:val="000000"/>
                <w:sz w:val="20"/>
                <w:szCs w:val="20"/>
                <w:lang w:bidi="he-IL"/>
              </w:rPr>
              <w:t>Early development stage: AL, AZ, CT, CO, LA, ME, TN, TX, WA, WV </w:t>
            </w:r>
          </w:p>
        </w:tc>
      </w:tr>
      <w:tr w:rsidR="00E706D9" w:rsidRPr="00AE7EF8" w14:paraId="62DF5D59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blHeader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433BCC0" w14:textId="77777777" w:rsidR="00E706D9" w:rsidRPr="009F718C" w:rsidRDefault="00E706D9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lastRenderedPageBreak/>
              <w:t>Agenda Item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7FDD05BC" w14:textId="77777777" w:rsidR="00E706D9" w:rsidRPr="009F718C" w:rsidRDefault="00E706D9">
            <w:pPr>
              <w:pStyle w:val="Heading4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>Discussion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/>
            <w:hideMark/>
          </w:tcPr>
          <w:p w14:paraId="5D320464" w14:textId="77777777" w:rsidR="00E706D9" w:rsidRPr="009F718C" w:rsidRDefault="00AE7EF8">
            <w:pPr>
              <w:pStyle w:val="Heading1"/>
              <w:jc w:val="center"/>
              <w:rPr>
                <w:rFonts w:ascii="Century Gothic" w:hAnsi="Century Gothic"/>
                <w:lang w:val="en-US" w:eastAsia="en-US"/>
              </w:rPr>
            </w:pPr>
            <w:r w:rsidRPr="009F718C">
              <w:rPr>
                <w:rFonts w:ascii="Century Gothic" w:hAnsi="Century Gothic"/>
                <w:lang w:val="en-US" w:eastAsia="en-US"/>
              </w:rPr>
              <w:t xml:space="preserve"> </w:t>
            </w:r>
            <w:r w:rsidR="00EE061C" w:rsidRPr="009F718C">
              <w:rPr>
                <w:rFonts w:ascii="Century Gothic" w:hAnsi="Century Gothic"/>
                <w:lang w:val="en-US" w:eastAsia="en-US"/>
              </w:rPr>
              <w:t>Action Items</w:t>
            </w:r>
          </w:p>
        </w:tc>
      </w:tr>
      <w:tr w:rsidR="00EF4C38" w:rsidRPr="00AE7EF8" w14:paraId="1B081ADD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0CA8" w14:textId="06CAAF72" w:rsidR="006E0EFE" w:rsidRPr="004C5DB1" w:rsidRDefault="006E0EFE" w:rsidP="006E0EFE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Technical challenges</w:t>
            </w:r>
            <w:r w:rsidR="005A50AA">
              <w:rPr>
                <w:rFonts w:ascii="Century Gothic" w:hAnsi="Century Gothic"/>
              </w:rPr>
              <w:t xml:space="preserve"> </w:t>
            </w:r>
            <w:r w:rsidRPr="004C5DB1">
              <w:rPr>
                <w:rFonts w:ascii="Century Gothic" w:hAnsi="Century Gothic"/>
              </w:rPr>
              <w:t>with Clearinghouse interfaces</w:t>
            </w:r>
          </w:p>
          <w:p w14:paraId="44666BA5" w14:textId="77777777" w:rsidR="00EF4C38" w:rsidRPr="00AE7EF8" w:rsidRDefault="00EF4C38" w:rsidP="0050673D">
            <w:pPr>
              <w:pStyle w:val="NoSpacing"/>
              <w:ind w:left="720"/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C7A5A" w14:textId="5EE65E66" w:rsidR="00CF239C" w:rsidRPr="006B0727" w:rsidRDefault="0050673D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</w:rPr>
              <w:t>Call Scheduled with MO, KY and the team will be working on it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8744" w14:textId="7F4B8F62" w:rsidR="007E1D60" w:rsidRPr="00AE7EF8" w:rsidRDefault="007E1D60" w:rsidP="0050673D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420C62" w:rsidRPr="00AE7EF8" w14:paraId="772F6BD1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7917C" w14:textId="77777777" w:rsidR="006E0EFE" w:rsidRDefault="006E0EFE" w:rsidP="006E0EFE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Updates or questions from any states in testing phase</w:t>
            </w:r>
          </w:p>
          <w:p w14:paraId="6651743F" w14:textId="77777777" w:rsidR="00420C62" w:rsidRPr="007E1D60" w:rsidRDefault="00420C62" w:rsidP="007E1D60">
            <w:pPr>
              <w:pStyle w:val="ListParagraph"/>
              <w:ind w:left="360"/>
              <w:rPr>
                <w:rFonts w:ascii="Century Gothic" w:hAnsi="Century Gothic"/>
                <w:bCs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C8054" w14:textId="77777777" w:rsidR="00A85C2E" w:rsidRDefault="006E0EFE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Maine doing well with the testing phase and will be moving to UAT in May.</w:t>
            </w:r>
          </w:p>
          <w:p w14:paraId="1CC6CDC1" w14:textId="4F5E31C4" w:rsidR="006E0EFE" w:rsidRPr="007E1D60" w:rsidRDefault="006E0EFE" w:rsidP="007E1D60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TN is in the process of getting confirmed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017D8" w14:textId="298953D3" w:rsidR="00420C62" w:rsidRPr="00AE7EF8" w:rsidRDefault="00420C62" w:rsidP="006E0EFE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7E2A32" w:rsidRPr="00AE7EF8" w14:paraId="54FE4992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3C39B" w14:textId="77777777" w:rsidR="006E0EFE" w:rsidRPr="006E0EFE" w:rsidRDefault="006E0EFE" w:rsidP="006E0EFE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6E0EFE">
              <w:rPr>
                <w:rFonts w:ascii="Century Gothic" w:hAnsi="Century Gothic"/>
              </w:rPr>
              <w:t>Secure Document Delivery Portal – Any NCH states wish to start using this?</w:t>
            </w:r>
          </w:p>
          <w:p w14:paraId="59F3B25A" w14:textId="77777777" w:rsidR="006E0EFE" w:rsidRPr="006E0EFE" w:rsidRDefault="006E0EFE" w:rsidP="006E0EFE">
            <w:pPr>
              <w:pStyle w:val="NoSpacing"/>
              <w:ind w:left="720"/>
              <w:rPr>
                <w:rFonts w:ascii="Century Gothic" w:hAnsi="Century Gothic"/>
              </w:rPr>
            </w:pPr>
            <w:r w:rsidRPr="006E0EFE">
              <w:rPr>
                <w:rFonts w:ascii="Century Gothic" w:hAnsi="Century Gothic"/>
              </w:rPr>
              <w:t>Clearinghouse States should contact Marci if they want to use the Portal.</w:t>
            </w:r>
          </w:p>
          <w:p w14:paraId="71483386" w14:textId="0D7EBC8B" w:rsidR="007E2A32" w:rsidRPr="006E0EFE" w:rsidRDefault="007E2A32" w:rsidP="00E409B8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5B48" w14:textId="1964A696" w:rsidR="006B0727" w:rsidRPr="006E0EFE" w:rsidRDefault="006E0EFE" w:rsidP="006E0EFE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6E0EFE">
              <w:rPr>
                <w:rFonts w:ascii="Century Gothic" w:hAnsi="Century Gothic"/>
                <w:sz w:val="20"/>
                <w:szCs w:val="20"/>
              </w:rPr>
              <w:t>Call scheduled with the Texas next week to check on the issues they are experiencing.</w:t>
            </w:r>
          </w:p>
          <w:p w14:paraId="79ED8C98" w14:textId="14857978" w:rsidR="006E0EFE" w:rsidRPr="006E0EFE" w:rsidRDefault="006E0EFE" w:rsidP="006E0EFE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6E0EFE">
              <w:rPr>
                <w:rFonts w:ascii="Century Gothic" w:hAnsi="Century Gothic"/>
                <w:sz w:val="20"/>
                <w:szCs w:val="20"/>
              </w:rPr>
              <w:t xml:space="preserve">Tetrus mentioned </w:t>
            </w:r>
            <w:r w:rsidR="00CA7195">
              <w:rPr>
                <w:rFonts w:ascii="Century Gothic" w:hAnsi="Century Gothic"/>
                <w:sz w:val="20"/>
                <w:szCs w:val="20"/>
              </w:rPr>
              <w:t xml:space="preserve">one of </w:t>
            </w:r>
            <w:r w:rsidRPr="006E0EFE">
              <w:rPr>
                <w:rFonts w:ascii="Century Gothic" w:hAnsi="Century Gothic"/>
                <w:sz w:val="20"/>
                <w:szCs w:val="20"/>
              </w:rPr>
              <w:t xml:space="preserve">the </w:t>
            </w:r>
            <w:r w:rsidR="00CA7195" w:rsidRPr="006E0EFE">
              <w:rPr>
                <w:rFonts w:ascii="Century Gothic" w:hAnsi="Century Gothic"/>
                <w:sz w:val="20"/>
                <w:szCs w:val="20"/>
              </w:rPr>
              <w:t>issues</w:t>
            </w:r>
            <w:r w:rsidRPr="006E0EFE">
              <w:rPr>
                <w:rFonts w:ascii="Century Gothic" w:hAnsi="Century Gothic"/>
                <w:sz w:val="20"/>
                <w:szCs w:val="20"/>
              </w:rPr>
              <w:t xml:space="preserve"> that Texas is facing with the SDP is the Captcha check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7993C" w14:textId="00861B39" w:rsidR="00B87D18" w:rsidRPr="00FA35A5" w:rsidRDefault="00B87D18" w:rsidP="006E0EFE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CA7195" w:rsidRPr="00AE7EF8" w14:paraId="11F333FB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2F1A5" w14:textId="77777777" w:rsidR="00CA7195" w:rsidRDefault="00CA7195" w:rsidP="00CA7195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>IEPD Pending with HHS</w:t>
            </w:r>
          </w:p>
          <w:p w14:paraId="26BCE1BC" w14:textId="77777777" w:rsidR="00CA7195" w:rsidRPr="006E0EFE" w:rsidRDefault="00CA7195" w:rsidP="00CA7195">
            <w:pPr>
              <w:pStyle w:val="NoSpacing"/>
              <w:ind w:left="720"/>
              <w:rPr>
                <w:rFonts w:ascii="Century Gothic" w:hAnsi="Century Gothic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BC8B" w14:textId="275D0ECD" w:rsidR="00CA7195" w:rsidRPr="00663A54" w:rsidRDefault="00CA7195" w:rsidP="00CA719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663A54">
              <w:rPr>
                <w:rFonts w:ascii="Century Gothic" w:hAnsi="Century Gothic"/>
                <w:sz w:val="20"/>
                <w:szCs w:val="20"/>
              </w:rPr>
              <w:t>IEPD is still in pending with the HHS.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9F2C4" w14:textId="77777777" w:rsidR="00CA7195" w:rsidRPr="00FA35A5" w:rsidRDefault="00CA7195" w:rsidP="00CA7195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  <w:tr w:rsidR="00CA7195" w:rsidRPr="00AE7EF8" w14:paraId="77203FA5" w14:textId="77777777" w:rsidTr="00CA7195">
        <w:tblPrEx>
          <w:tblBorders>
            <w:top w:val="single" w:sz="6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4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55BA3" w14:textId="77777777" w:rsidR="00CA7195" w:rsidRPr="004C5DB1" w:rsidRDefault="00CA7195" w:rsidP="00CA7195">
            <w:pPr>
              <w:pStyle w:val="NoSpacing"/>
              <w:numPr>
                <w:ilvl w:val="0"/>
                <w:numId w:val="19"/>
              </w:numPr>
              <w:rPr>
                <w:rFonts w:ascii="Century Gothic" w:hAnsi="Century Gothic"/>
              </w:rPr>
            </w:pPr>
            <w:r w:rsidRPr="004C5DB1">
              <w:rPr>
                <w:rFonts w:ascii="Century Gothic" w:hAnsi="Century Gothic"/>
              </w:rPr>
              <w:t xml:space="preserve">Updated NEICE 2.0 Rollout: Go live July 6, </w:t>
            </w:r>
            <w:proofErr w:type="gramStart"/>
            <w:r w:rsidRPr="004C5DB1">
              <w:rPr>
                <w:rFonts w:ascii="Century Gothic" w:hAnsi="Century Gothic"/>
              </w:rPr>
              <w:t>2021</w:t>
            </w:r>
            <w:proofErr w:type="gramEnd"/>
          </w:p>
          <w:p w14:paraId="3A593769" w14:textId="702E105C" w:rsidR="00CA7195" w:rsidRPr="00A615FC" w:rsidRDefault="00CA7195" w:rsidP="00CA7195">
            <w:pPr>
              <w:rPr>
                <w:rFonts w:cs="Arial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20309" w14:textId="7C4D2F13" w:rsidR="00CA7195" w:rsidRDefault="00CA7195" w:rsidP="00CA7195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proofErr w:type="spellStart"/>
            <w:r w:rsidRPr="00CA7195">
              <w:rPr>
                <w:rFonts w:ascii="Century Gothic" w:hAnsi="Century Gothic"/>
                <w:sz w:val="20"/>
                <w:szCs w:val="20"/>
              </w:rPr>
              <w:t>Neice</w:t>
            </w:r>
            <w:proofErr w:type="spellEnd"/>
            <w:r w:rsidRPr="00CA7195">
              <w:rPr>
                <w:rFonts w:ascii="Century Gothic" w:hAnsi="Century Gothic"/>
                <w:sz w:val="20"/>
                <w:szCs w:val="20"/>
              </w:rPr>
              <w:t xml:space="preserve"> Rollout pushed to July 6</w:t>
            </w:r>
            <w:r w:rsidRPr="00CA7195">
              <w:rPr>
                <w:rFonts w:ascii="Century Gothic" w:hAnsi="Century Gothic"/>
                <w:sz w:val="20"/>
                <w:szCs w:val="20"/>
                <w:vertAlign w:val="superscript"/>
              </w:rPr>
              <w:t>th</w:t>
            </w:r>
            <w:r w:rsidRPr="00CA7195">
              <w:rPr>
                <w:rFonts w:ascii="Century Gothic" w:hAnsi="Century Gothic"/>
                <w:sz w:val="20"/>
                <w:szCs w:val="20"/>
              </w:rPr>
              <w:t xml:space="preserve">, 2021. Marci mentioned working with the CMS and the MCMS states to setup their system and help them with the training. </w:t>
            </w:r>
          </w:p>
          <w:p w14:paraId="3813F373" w14:textId="09BF7C9A" w:rsidR="00CA7195" w:rsidRDefault="00CA7195" w:rsidP="00CA7195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learing house will support 1.0 interface currently developed and deployed and as well as 2.0 interface.</w:t>
            </w:r>
          </w:p>
          <w:p w14:paraId="368B995B" w14:textId="77EBBD02" w:rsidR="00CA7195" w:rsidRDefault="00CA7195" w:rsidP="00CA7195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>Tetrus recommends clearing house states to migrate to the 2.0 interface at the earliest they can.</w:t>
            </w:r>
          </w:p>
          <w:p w14:paraId="3EC1C6AB" w14:textId="77777777" w:rsidR="00CA7195" w:rsidRPr="00CA7195" w:rsidRDefault="00CA7195" w:rsidP="006F73BD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</w:rPr>
            </w:pPr>
            <w:r w:rsidRPr="00CA7195">
              <w:rPr>
                <w:rFonts w:ascii="Century Gothic" w:hAnsi="Century Gothic"/>
                <w:sz w:val="20"/>
                <w:szCs w:val="20"/>
              </w:rPr>
              <w:t>Modular case management system- The migration will take gradually.</w:t>
            </w:r>
          </w:p>
          <w:p w14:paraId="672BFE37" w14:textId="694B27B3" w:rsidR="00CA7195" w:rsidRPr="009A0CB0" w:rsidRDefault="00CA7195" w:rsidP="00CA7195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CA7195">
              <w:rPr>
                <w:rFonts w:ascii="Century Gothic" w:hAnsi="Century Gothic"/>
                <w:sz w:val="20"/>
                <w:szCs w:val="20"/>
              </w:rPr>
              <w:t xml:space="preserve">Tetrus mentioned the test instance would be provided with in couple of weeks by mid of </w:t>
            </w:r>
            <w:r w:rsidR="00187956">
              <w:rPr>
                <w:rFonts w:ascii="Century Gothic" w:hAnsi="Century Gothic"/>
                <w:sz w:val="20"/>
                <w:szCs w:val="20"/>
              </w:rPr>
              <w:t>May</w:t>
            </w:r>
            <w:r w:rsidRPr="00CA7195">
              <w:rPr>
                <w:rFonts w:ascii="Century Gothic" w:hAnsi="Century Gothic"/>
                <w:sz w:val="20"/>
                <w:szCs w:val="20"/>
              </w:rPr>
              <w:t xml:space="preserve"> to test the 1.0 interface.</w:t>
            </w:r>
          </w:p>
          <w:p w14:paraId="03B2ABD4" w14:textId="40EE1941" w:rsidR="00CA7195" w:rsidRPr="00725E5E" w:rsidRDefault="00CA7195" w:rsidP="00CA7195">
            <w:pPr>
              <w:rPr>
                <w:rFonts w:ascii="Century Gothic" w:hAnsi="Century Gothic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EF79" w14:textId="6BCBBB51" w:rsidR="00CA7195" w:rsidRDefault="00CA7195" w:rsidP="00CA7195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>States who wanted to test -Tetrus will be sending out an email to the states.</w:t>
            </w:r>
          </w:p>
          <w:p w14:paraId="78768D86" w14:textId="5213DBFD" w:rsidR="00CA7195" w:rsidRPr="00FA35A5" w:rsidRDefault="00CA7195" w:rsidP="00CA7195">
            <w:pPr>
              <w:ind w:left="360"/>
              <w:jc w:val="left"/>
              <w:rPr>
                <w:rFonts w:ascii="Century Gothic" w:hAnsi="Century Gothic"/>
                <w:bCs/>
              </w:rPr>
            </w:pPr>
          </w:p>
        </w:tc>
      </w:tr>
    </w:tbl>
    <w:p w14:paraId="2B36816C" w14:textId="65DB891E" w:rsidR="003A2D01" w:rsidRDefault="003A2D01" w:rsidP="004548E2"/>
    <w:p w14:paraId="32281F16" w14:textId="483D6B01" w:rsidR="00680953" w:rsidRDefault="00680953" w:rsidP="004548E2"/>
    <w:p w14:paraId="773EE14C" w14:textId="42561BF1" w:rsidR="00680953" w:rsidRDefault="00680953" w:rsidP="004548E2"/>
    <w:sectPr w:rsidR="00680953" w:rsidSect="00054DA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9D1A5" w14:textId="77777777" w:rsidR="00D13988" w:rsidRDefault="00D13988" w:rsidP="009C3BC2">
      <w:r>
        <w:separator/>
      </w:r>
    </w:p>
  </w:endnote>
  <w:endnote w:type="continuationSeparator" w:id="0">
    <w:p w14:paraId="44B3FC73" w14:textId="77777777" w:rsidR="00D13988" w:rsidRDefault="00D13988" w:rsidP="009C3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99575" w14:textId="798FE57B" w:rsidR="006630AC" w:rsidRDefault="006630AC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063A4FC" wp14:editId="12788F2C">
              <wp:simplePos x="0" y="0"/>
              <wp:positionH relativeFrom="column">
                <wp:posOffset>18989</wp:posOffset>
              </wp:positionH>
              <wp:positionV relativeFrom="paragraph">
                <wp:posOffset>-129995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mo="http://schemas.microsoft.com/office/mac/office/2008/main" xmlns:mv="urn:schemas-microsoft-com:mac:vml">
          <w:pict>
            <v:rect w14:anchorId="5214DC22" id="Rectangle 38" o:spid="_x0000_s1026" style="position:absolute;margin-left:1.5pt;margin-top:-10.25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" fillcolor="black [3213]" stroked="f" strokeweight="1pt">
              <w10:wrap type="square"/>
            </v:rect>
          </w:pict>
        </mc:Fallback>
      </mc:AlternateContent>
    </w:r>
    <w:r>
      <w:rPr>
        <w:noProof/>
        <w:lang w:val="en-US" w:eastAsia="en-US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AF8176F" wp14:editId="14164B2B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030EA5" w14:textId="77777777" w:rsidR="006630AC" w:rsidRDefault="006630AC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624BA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F8176F" id="Rectangle 40" o:spid="_x0000_s1026" style="position:absolute;left:0;text-align:left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" fillcolor="black [3213]" stroked="f" strokeweight="3pt">
              <v:textbox>
                <w:txbxContent>
                  <w:p w14:paraId="5E030EA5" w14:textId="77777777" w:rsidR="006630AC" w:rsidRDefault="006630AC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624BA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D099D" w14:textId="77777777" w:rsidR="00D13988" w:rsidRDefault="00D13988" w:rsidP="009C3BC2">
      <w:r>
        <w:separator/>
      </w:r>
    </w:p>
  </w:footnote>
  <w:footnote w:type="continuationSeparator" w:id="0">
    <w:p w14:paraId="72F1EE7C" w14:textId="77777777" w:rsidR="00D13988" w:rsidRDefault="00D13988" w:rsidP="009C3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B5D7" w14:textId="27FE2486" w:rsidR="00A85C2E" w:rsidRDefault="00590105" w:rsidP="006630AC">
    <w:pPr>
      <w:pStyle w:val="Header"/>
      <w:pBdr>
        <w:bottom w:val="single" w:sz="18" w:space="1" w:color="auto"/>
      </w:pBdr>
      <w:tabs>
        <w:tab w:val="clear" w:pos="8306"/>
        <w:tab w:val="right" w:pos="8820"/>
      </w:tabs>
      <w:jc w:val="left"/>
    </w:pPr>
    <w:r w:rsidRPr="00590105">
      <w:rPr>
        <w:noProof/>
        <w:sz w:val="18"/>
        <w:szCs w:val="18"/>
        <w:lang w:val="en-US"/>
      </w:rPr>
      <w:drawing>
        <wp:anchor distT="0" distB="0" distL="114300" distR="114300" simplePos="0" relativeHeight="251661312" behindDoc="0" locked="0" layoutInCell="1" allowOverlap="1" wp14:anchorId="08184019" wp14:editId="06932EA5">
          <wp:simplePos x="0" y="0"/>
          <wp:positionH relativeFrom="margin">
            <wp:align>right</wp:align>
          </wp:positionH>
          <wp:positionV relativeFrom="paragraph">
            <wp:posOffset>-220980</wp:posOffset>
          </wp:positionV>
          <wp:extent cx="967740" cy="364532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7740" cy="3645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90105">
      <w:rPr>
        <w:b/>
        <w:noProof/>
        <w:sz w:val="28"/>
        <w:szCs w:val="18"/>
        <w:lang w:val="en-US"/>
      </w:rPr>
      <w:t xml:space="preserve">NEICE </w:t>
    </w:r>
    <w:r w:rsidR="00F5680D" w:rsidRPr="00590105">
      <w:rPr>
        <w:b/>
        <w:noProof/>
        <w:sz w:val="28"/>
        <w:szCs w:val="18"/>
        <w:lang w:val="en-US"/>
      </w:rPr>
      <w:t>Clearinghouse User Group</w:t>
    </w:r>
    <w:r w:rsidR="006630AC" w:rsidRPr="00590105">
      <w:rPr>
        <w:b/>
        <w:noProof/>
        <w:sz w:val="28"/>
        <w:szCs w:val="18"/>
        <w:lang w:val="en-US"/>
      </w:rPr>
      <w:t xml:space="preserve"> – Meeting Minutes</w:t>
    </w:r>
    <w:r w:rsidR="006630AC">
      <w:rPr>
        <w:noProof/>
        <w:lang w:val="en-US"/>
      </w:rPr>
      <w:tab/>
    </w:r>
    <w:r w:rsidR="00A85C2E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341818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21D37BA"/>
    <w:multiLevelType w:val="hybridMultilevel"/>
    <w:tmpl w:val="2C6448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9A240D"/>
    <w:multiLevelType w:val="hybridMultilevel"/>
    <w:tmpl w:val="86F03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16B6D"/>
    <w:multiLevelType w:val="hybridMultilevel"/>
    <w:tmpl w:val="AFC6C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36B9E"/>
    <w:multiLevelType w:val="hybridMultilevel"/>
    <w:tmpl w:val="D31C6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625D8"/>
    <w:multiLevelType w:val="hybridMultilevel"/>
    <w:tmpl w:val="5C4A1416"/>
    <w:lvl w:ilvl="0" w:tplc="C5583DA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13E4D"/>
    <w:multiLevelType w:val="hybridMultilevel"/>
    <w:tmpl w:val="87A8A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684BA4"/>
    <w:multiLevelType w:val="hybridMultilevel"/>
    <w:tmpl w:val="2B2821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97FF2"/>
    <w:multiLevelType w:val="hybridMultilevel"/>
    <w:tmpl w:val="87FC7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D00B06"/>
    <w:multiLevelType w:val="hybridMultilevel"/>
    <w:tmpl w:val="125ED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E647E"/>
    <w:multiLevelType w:val="hybridMultilevel"/>
    <w:tmpl w:val="15B29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81823"/>
    <w:multiLevelType w:val="hybridMultilevel"/>
    <w:tmpl w:val="47EEDD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F63EC"/>
    <w:multiLevelType w:val="hybridMultilevel"/>
    <w:tmpl w:val="74CE6B80"/>
    <w:lvl w:ilvl="0" w:tplc="4992E1B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E3253D"/>
    <w:multiLevelType w:val="hybridMultilevel"/>
    <w:tmpl w:val="896A1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0D1C37"/>
    <w:multiLevelType w:val="hybridMultilevel"/>
    <w:tmpl w:val="295AC8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4363"/>
    <w:multiLevelType w:val="hybridMultilevel"/>
    <w:tmpl w:val="211C8E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BC21FD"/>
    <w:multiLevelType w:val="hybridMultilevel"/>
    <w:tmpl w:val="FAC62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E860B8"/>
    <w:multiLevelType w:val="hybridMultilevel"/>
    <w:tmpl w:val="57469E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1D11B3"/>
    <w:multiLevelType w:val="hybridMultilevel"/>
    <w:tmpl w:val="97F2B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2F81129"/>
    <w:multiLevelType w:val="hybridMultilevel"/>
    <w:tmpl w:val="0A0A7922"/>
    <w:lvl w:ilvl="0" w:tplc="51B61E8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044"/>
        </w:tabs>
        <w:ind w:left="1044" w:hanging="360"/>
      </w:pPr>
      <w:rPr>
        <w:rFonts w:ascii="Courier New" w:hAnsi="Courier New" w:cs="Courier New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1764"/>
        </w:tabs>
        <w:ind w:left="1764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484"/>
        </w:tabs>
        <w:ind w:left="2484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04"/>
        </w:tabs>
        <w:ind w:left="3204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24"/>
        </w:tabs>
        <w:ind w:left="3924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44"/>
        </w:tabs>
        <w:ind w:left="4644" w:hanging="360"/>
      </w:pPr>
    </w:lvl>
    <w:lvl w:ilvl="7" w:tplc="04090003">
      <w:start w:val="1"/>
      <w:numFmt w:val="decimal"/>
      <w:lvlText w:val="%8."/>
      <w:lvlJc w:val="left"/>
      <w:pPr>
        <w:tabs>
          <w:tab w:val="num" w:pos="5364"/>
        </w:tabs>
        <w:ind w:left="5364" w:hanging="360"/>
      </w:pPr>
    </w:lvl>
    <w:lvl w:ilvl="8" w:tplc="04090005">
      <w:start w:val="1"/>
      <w:numFmt w:val="decimal"/>
      <w:lvlText w:val="%9."/>
      <w:lvlJc w:val="left"/>
      <w:pPr>
        <w:tabs>
          <w:tab w:val="num" w:pos="6084"/>
        </w:tabs>
        <w:ind w:left="6084" w:hanging="360"/>
      </w:pPr>
    </w:lvl>
  </w:abstractNum>
  <w:abstractNum w:abstractNumId="20" w15:restartNumberingAfterBreak="0">
    <w:nsid w:val="681E0E1B"/>
    <w:multiLevelType w:val="hybridMultilevel"/>
    <w:tmpl w:val="0B783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C554E0D"/>
    <w:multiLevelType w:val="hybridMultilevel"/>
    <w:tmpl w:val="2DF8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D37554"/>
    <w:multiLevelType w:val="hybridMultilevel"/>
    <w:tmpl w:val="98A8D0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2FA4293"/>
    <w:multiLevelType w:val="hybridMultilevel"/>
    <w:tmpl w:val="8ED62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50D3DC4"/>
    <w:multiLevelType w:val="hybridMultilevel"/>
    <w:tmpl w:val="80F23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A06BD3"/>
    <w:multiLevelType w:val="hybridMultilevel"/>
    <w:tmpl w:val="B996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247158"/>
    <w:multiLevelType w:val="hybridMultilevel"/>
    <w:tmpl w:val="0FD6E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23F6"/>
    <w:multiLevelType w:val="hybridMultilevel"/>
    <w:tmpl w:val="60866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8"/>
  </w:num>
  <w:num w:numId="8">
    <w:abstractNumId w:val="27"/>
  </w:num>
  <w:num w:numId="9">
    <w:abstractNumId w:val="22"/>
  </w:num>
  <w:num w:numId="10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11">
    <w:abstractNumId w:val="23"/>
  </w:num>
  <w:num w:numId="12">
    <w:abstractNumId w:val="25"/>
  </w:num>
  <w:num w:numId="13">
    <w:abstractNumId w:val="18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5"/>
  </w:num>
  <w:num w:numId="17">
    <w:abstractNumId w:val="3"/>
  </w:num>
  <w:num w:numId="18">
    <w:abstractNumId w:val="21"/>
  </w:num>
  <w:num w:numId="19">
    <w:abstractNumId w:val="14"/>
  </w:num>
  <w:num w:numId="20">
    <w:abstractNumId w:val="1"/>
  </w:num>
  <w:num w:numId="21">
    <w:abstractNumId w:val="2"/>
  </w:num>
  <w:num w:numId="22">
    <w:abstractNumId w:val="4"/>
  </w:num>
  <w:num w:numId="23">
    <w:abstractNumId w:val="10"/>
  </w:num>
  <w:num w:numId="24">
    <w:abstractNumId w:val="13"/>
  </w:num>
  <w:num w:numId="25">
    <w:abstractNumId w:val="9"/>
  </w:num>
  <w:num w:numId="26">
    <w:abstractNumId w:val="26"/>
  </w:num>
  <w:num w:numId="27">
    <w:abstractNumId w:val="12"/>
  </w:num>
  <w:num w:numId="28">
    <w:abstractNumId w:val="7"/>
  </w:num>
  <w:num w:numId="29">
    <w:abstractNumId w:val="11"/>
  </w:num>
  <w:num w:numId="30">
    <w:abstractNumId w:val="6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sDQ1MTU0MzMwsDRT0lEKTi0uzszPAykwqgUAV/0JSCwAAAA="/>
  </w:docVars>
  <w:rsids>
    <w:rsidRoot w:val="00E706D9"/>
    <w:rsid w:val="000133A6"/>
    <w:rsid w:val="00024533"/>
    <w:rsid w:val="000252F2"/>
    <w:rsid w:val="00054DAF"/>
    <w:rsid w:val="0006183B"/>
    <w:rsid w:val="00063CC2"/>
    <w:rsid w:val="00074F47"/>
    <w:rsid w:val="000B0614"/>
    <w:rsid w:val="000D151A"/>
    <w:rsid w:val="0010479C"/>
    <w:rsid w:val="001117D3"/>
    <w:rsid w:val="00115E01"/>
    <w:rsid w:val="001305B0"/>
    <w:rsid w:val="00153FE4"/>
    <w:rsid w:val="001542A5"/>
    <w:rsid w:val="00173418"/>
    <w:rsid w:val="00187956"/>
    <w:rsid w:val="001A5ABE"/>
    <w:rsid w:val="001A5E12"/>
    <w:rsid w:val="001C3609"/>
    <w:rsid w:val="001D7037"/>
    <w:rsid w:val="001F6D38"/>
    <w:rsid w:val="001F73E0"/>
    <w:rsid w:val="00226548"/>
    <w:rsid w:val="00233542"/>
    <w:rsid w:val="002710B3"/>
    <w:rsid w:val="002732BB"/>
    <w:rsid w:val="00280467"/>
    <w:rsid w:val="002A388E"/>
    <w:rsid w:val="002A48AB"/>
    <w:rsid w:val="002D0715"/>
    <w:rsid w:val="002D6FC1"/>
    <w:rsid w:val="00331FE4"/>
    <w:rsid w:val="00340E4A"/>
    <w:rsid w:val="00353F28"/>
    <w:rsid w:val="00356691"/>
    <w:rsid w:val="00362FBE"/>
    <w:rsid w:val="00380592"/>
    <w:rsid w:val="0039046B"/>
    <w:rsid w:val="00393A88"/>
    <w:rsid w:val="003A2D01"/>
    <w:rsid w:val="003A382D"/>
    <w:rsid w:val="003C0C90"/>
    <w:rsid w:val="003C321E"/>
    <w:rsid w:val="003D0028"/>
    <w:rsid w:val="003D10F1"/>
    <w:rsid w:val="003E362B"/>
    <w:rsid w:val="003F3E96"/>
    <w:rsid w:val="003F56BF"/>
    <w:rsid w:val="00420C62"/>
    <w:rsid w:val="004258B4"/>
    <w:rsid w:val="00427169"/>
    <w:rsid w:val="004548E2"/>
    <w:rsid w:val="0046406E"/>
    <w:rsid w:val="00465F03"/>
    <w:rsid w:val="00470E63"/>
    <w:rsid w:val="0048587F"/>
    <w:rsid w:val="00495BD4"/>
    <w:rsid w:val="004C3F53"/>
    <w:rsid w:val="004C5DB1"/>
    <w:rsid w:val="004D09B7"/>
    <w:rsid w:val="004E444B"/>
    <w:rsid w:val="004E58F6"/>
    <w:rsid w:val="004E7BFE"/>
    <w:rsid w:val="00500C5F"/>
    <w:rsid w:val="0050673D"/>
    <w:rsid w:val="00513F77"/>
    <w:rsid w:val="005149E8"/>
    <w:rsid w:val="00527C61"/>
    <w:rsid w:val="00531D27"/>
    <w:rsid w:val="00536B31"/>
    <w:rsid w:val="00540598"/>
    <w:rsid w:val="00552F34"/>
    <w:rsid w:val="00590105"/>
    <w:rsid w:val="005A50AA"/>
    <w:rsid w:val="005C1D8A"/>
    <w:rsid w:val="005D560A"/>
    <w:rsid w:val="005F20E3"/>
    <w:rsid w:val="00612A21"/>
    <w:rsid w:val="00614277"/>
    <w:rsid w:val="00624BA9"/>
    <w:rsid w:val="00632545"/>
    <w:rsid w:val="006343A6"/>
    <w:rsid w:val="006545BF"/>
    <w:rsid w:val="0065599D"/>
    <w:rsid w:val="006630AC"/>
    <w:rsid w:val="00663A54"/>
    <w:rsid w:val="006722AD"/>
    <w:rsid w:val="00677CDA"/>
    <w:rsid w:val="00680953"/>
    <w:rsid w:val="00684BB9"/>
    <w:rsid w:val="00685D37"/>
    <w:rsid w:val="00690B18"/>
    <w:rsid w:val="006B0727"/>
    <w:rsid w:val="006C1569"/>
    <w:rsid w:val="006C2A0A"/>
    <w:rsid w:val="006C2CB1"/>
    <w:rsid w:val="006D3D3B"/>
    <w:rsid w:val="006E0EFE"/>
    <w:rsid w:val="006E5BB4"/>
    <w:rsid w:val="00725876"/>
    <w:rsid w:val="00725E17"/>
    <w:rsid w:val="00725E5E"/>
    <w:rsid w:val="0074301F"/>
    <w:rsid w:val="00746B36"/>
    <w:rsid w:val="00757DF8"/>
    <w:rsid w:val="007735E7"/>
    <w:rsid w:val="0077759D"/>
    <w:rsid w:val="007B34F4"/>
    <w:rsid w:val="007D7800"/>
    <w:rsid w:val="007E1D60"/>
    <w:rsid w:val="007E2A32"/>
    <w:rsid w:val="007F116F"/>
    <w:rsid w:val="00821C5A"/>
    <w:rsid w:val="00825BED"/>
    <w:rsid w:val="00831BC8"/>
    <w:rsid w:val="00840E6F"/>
    <w:rsid w:val="00847C07"/>
    <w:rsid w:val="0086680C"/>
    <w:rsid w:val="00867217"/>
    <w:rsid w:val="0089643F"/>
    <w:rsid w:val="008A38DF"/>
    <w:rsid w:val="008A6118"/>
    <w:rsid w:val="008C0304"/>
    <w:rsid w:val="008D051F"/>
    <w:rsid w:val="008D64DC"/>
    <w:rsid w:val="008E7516"/>
    <w:rsid w:val="00911F30"/>
    <w:rsid w:val="00922FE7"/>
    <w:rsid w:val="00926AA3"/>
    <w:rsid w:val="00943E29"/>
    <w:rsid w:val="00963BD8"/>
    <w:rsid w:val="00967C6A"/>
    <w:rsid w:val="0097093A"/>
    <w:rsid w:val="00972806"/>
    <w:rsid w:val="009A0CB0"/>
    <w:rsid w:val="009C3BC2"/>
    <w:rsid w:val="009F718C"/>
    <w:rsid w:val="00A136D0"/>
    <w:rsid w:val="00A209CA"/>
    <w:rsid w:val="00A219E2"/>
    <w:rsid w:val="00A5729E"/>
    <w:rsid w:val="00A615FC"/>
    <w:rsid w:val="00A70ADE"/>
    <w:rsid w:val="00A85C2E"/>
    <w:rsid w:val="00A865F3"/>
    <w:rsid w:val="00AE7EF8"/>
    <w:rsid w:val="00B10D53"/>
    <w:rsid w:val="00B154E0"/>
    <w:rsid w:val="00B478CB"/>
    <w:rsid w:val="00B6436C"/>
    <w:rsid w:val="00B659C8"/>
    <w:rsid w:val="00B70F3C"/>
    <w:rsid w:val="00B72139"/>
    <w:rsid w:val="00B819DE"/>
    <w:rsid w:val="00B87D18"/>
    <w:rsid w:val="00B95388"/>
    <w:rsid w:val="00BA2CEA"/>
    <w:rsid w:val="00BA409A"/>
    <w:rsid w:val="00BA4F33"/>
    <w:rsid w:val="00BD5060"/>
    <w:rsid w:val="00BE2F11"/>
    <w:rsid w:val="00C1411A"/>
    <w:rsid w:val="00C1497C"/>
    <w:rsid w:val="00C34361"/>
    <w:rsid w:val="00C438CB"/>
    <w:rsid w:val="00C516BD"/>
    <w:rsid w:val="00C80BC9"/>
    <w:rsid w:val="00C827D4"/>
    <w:rsid w:val="00C90E2C"/>
    <w:rsid w:val="00C96616"/>
    <w:rsid w:val="00CA7195"/>
    <w:rsid w:val="00CD479E"/>
    <w:rsid w:val="00CD6365"/>
    <w:rsid w:val="00CF1DFB"/>
    <w:rsid w:val="00CF239C"/>
    <w:rsid w:val="00D13988"/>
    <w:rsid w:val="00D143E0"/>
    <w:rsid w:val="00D1535D"/>
    <w:rsid w:val="00D369DF"/>
    <w:rsid w:val="00D53BC9"/>
    <w:rsid w:val="00D7797A"/>
    <w:rsid w:val="00D812D1"/>
    <w:rsid w:val="00D95EBF"/>
    <w:rsid w:val="00DC1EBF"/>
    <w:rsid w:val="00DE2A2D"/>
    <w:rsid w:val="00DE7075"/>
    <w:rsid w:val="00E37B3B"/>
    <w:rsid w:val="00E409B8"/>
    <w:rsid w:val="00E63C76"/>
    <w:rsid w:val="00E706D9"/>
    <w:rsid w:val="00EC4FEB"/>
    <w:rsid w:val="00ED3342"/>
    <w:rsid w:val="00EE061C"/>
    <w:rsid w:val="00EE383F"/>
    <w:rsid w:val="00EF4C38"/>
    <w:rsid w:val="00F272AD"/>
    <w:rsid w:val="00F34F40"/>
    <w:rsid w:val="00F5680D"/>
    <w:rsid w:val="00FA3121"/>
    <w:rsid w:val="00FA35A5"/>
    <w:rsid w:val="00FB66D8"/>
    <w:rsid w:val="00FC54F6"/>
    <w:rsid w:val="00FD5443"/>
    <w:rsid w:val="00FF5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DE71F"/>
  <w15:chartTrackingRefBased/>
  <w15:docId w15:val="{8B116C5D-7DE7-4F52-86F8-791C7FF9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E706D9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paragraph" w:styleId="Heading1">
    <w:name w:val="heading 1"/>
    <w:basedOn w:val="Normal"/>
    <w:next w:val="Normal"/>
    <w:link w:val="Heading1Char"/>
    <w:qFormat/>
    <w:rsid w:val="00E706D9"/>
    <w:pPr>
      <w:keepNext/>
      <w:outlineLvl w:val="0"/>
    </w:pPr>
    <w:rPr>
      <w:b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E706D9"/>
    <w:pPr>
      <w:keepNext/>
      <w:spacing w:before="240" w:after="60"/>
      <w:outlineLvl w:val="2"/>
    </w:pPr>
    <w:rPr>
      <w:b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E706D9"/>
    <w:pPr>
      <w:keepNext/>
      <w:jc w:val="center"/>
      <w:outlineLvl w:val="3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706D9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link w:val="Heading3"/>
    <w:rsid w:val="00E706D9"/>
    <w:rPr>
      <w:rFonts w:ascii="Arial" w:eastAsia="Times New Roman" w:hAnsi="Arial" w:cs="Times New Roman"/>
      <w:b/>
      <w:sz w:val="26"/>
      <w:szCs w:val="20"/>
    </w:rPr>
  </w:style>
  <w:style w:type="character" w:customStyle="1" w:styleId="Heading4Char">
    <w:name w:val="Heading 4 Char"/>
    <w:link w:val="Heading4"/>
    <w:rsid w:val="00E706D9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nhideWhenUsed/>
    <w:rsid w:val="00E706D9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HeaderChar">
    <w:name w:val="Header Char"/>
    <w:link w:val="Header"/>
    <w:rsid w:val="00E706D9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865F3"/>
    <w:pPr>
      <w:overflowPunct/>
      <w:autoSpaceDE/>
      <w:autoSpaceDN/>
      <w:adjustRightInd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rsid w:val="006722AD"/>
  </w:style>
  <w:style w:type="character" w:customStyle="1" w:styleId="apple-converted-space">
    <w:name w:val="apple-converted-space"/>
    <w:basedOn w:val="DefaultParagraphFont"/>
    <w:rsid w:val="00CD6365"/>
  </w:style>
  <w:style w:type="paragraph" w:styleId="Footer">
    <w:name w:val="footer"/>
    <w:basedOn w:val="Normal"/>
    <w:link w:val="FooterChar"/>
    <w:uiPriority w:val="99"/>
    <w:unhideWhenUsed/>
    <w:rsid w:val="009C3BC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C3BC2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3BC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C3BC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E0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061C"/>
    <w:rPr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EE061C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061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061C"/>
    <w:rPr>
      <w:rFonts w:ascii="Arial" w:eastAsia="Times New Roman" w:hAnsi="Arial"/>
      <w:b/>
      <w:bCs/>
    </w:rPr>
  </w:style>
  <w:style w:type="paragraph" w:styleId="NoSpacing">
    <w:name w:val="No Spacing"/>
    <w:uiPriority w:val="1"/>
    <w:qFormat/>
    <w:rsid w:val="007E1D60"/>
    <w:pPr>
      <w:overflowPunct w:val="0"/>
      <w:autoSpaceDE w:val="0"/>
      <w:autoSpaceDN w:val="0"/>
      <w:adjustRightInd w:val="0"/>
      <w:jc w:val="both"/>
    </w:pPr>
    <w:rPr>
      <w:rFonts w:ascii="Arial" w:eastAsia="Times New Roman" w:hAnsi="Arial"/>
    </w:rPr>
  </w:style>
  <w:style w:type="character" w:styleId="Hyperlink">
    <w:name w:val="Hyperlink"/>
    <w:basedOn w:val="DefaultParagraphFont"/>
    <w:uiPriority w:val="99"/>
    <w:unhideWhenUsed/>
    <w:rsid w:val="0050673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rsid w:val="00506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0388">
          <w:marLeft w:val="15"/>
          <w:marRight w:val="15"/>
          <w:marTop w:val="15"/>
          <w:marBottom w:val="15"/>
          <w:divBdr>
            <w:top w:val="single" w:sz="6" w:space="0" w:color="FFFFFF"/>
            <w:left w:val="single" w:sz="6" w:space="2" w:color="FFFFFF"/>
            <w:bottom w:val="single" w:sz="6" w:space="0" w:color="FFFFFF"/>
            <w:right w:val="single" w:sz="6" w:space="0" w:color="FFFFFF"/>
          </w:divBdr>
        </w:div>
      </w:divsChild>
    </w:div>
    <w:div w:id="14091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hsa.zoom.us/rec/share/1jbFloAirGxWRpEeapOrs1Se3N4KLjbLOuLTq3F12Qs11AYfYbRvls6TKJKxD_90.V3SdWeHlGXJqfio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0A1A-4F65-4225-B13F-CE1B03AF6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</dc:creator>
  <cp:keywords/>
  <dc:description/>
  <cp:lastModifiedBy>Susmita Linga</cp:lastModifiedBy>
  <cp:revision>2</cp:revision>
  <dcterms:created xsi:type="dcterms:W3CDTF">2021-04-09T20:11:00Z</dcterms:created>
  <dcterms:modified xsi:type="dcterms:W3CDTF">2021-04-09T20:11:00Z</dcterms:modified>
</cp:coreProperties>
</file>